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p>
    <w:p>
      <w:pPr>
        <w:pStyle w:val="FirstParagraph"/>
      </w:pPr>
      <w:r>
        <w:t xml:space="preserve">Dr. Ananya Sharma</w:t>
      </w:r>
    </w:p>
    <w:p>
      <w:pPr>
        <w:pStyle w:val="BodyText"/>
      </w:pPr>
      <w:r>
        <w:t xml:space="preserve">123 Dental Avenue, Pusa Road</w:t>
      </w:r>
    </w:p>
    <w:p>
      <w:pPr>
        <w:pStyle w:val="BodyText"/>
      </w:pPr>
      <w:r>
        <w:t xml:space="preserve">New Delhi, Delhi 110005</w:t>
      </w:r>
    </w:p>
    <w:p>
      <w:pPr>
        <w:pStyle w:val="BodyText"/>
      </w:pPr>
      <w:r>
        <w:t xml:space="preserve">+91 98765 43210 | ananya.sharma@email.com</w:t>
      </w:r>
    </w:p>
    <w:p>
      <w:pPr>
        <w:pStyle w:val="BodyText"/>
      </w:pPr>
      <w:r>
        <w:t xml:space="preserve">October 26, 2023</w:t>
      </w:r>
    </w:p>
    <w:bookmarkStart w:id="20" w:name="Xa9626c23d9f5ec9c6723860eb7d815db877cd0f"/>
    <w:p>
      <w:pPr>
        <w:pStyle w:val="Heading1"/>
      </w:pPr>
      <w:r>
        <w:t xml:space="preserve">Internship Application Letter for Dental Internship</w:t>
      </w:r>
    </w:p>
    <w:bookmarkEnd w:id="20"/>
    <w:p>
      <w:pPr>
        <w:pStyle w:val="FirstParagraph"/>
      </w:pPr>
      <w:r>
        <w:t xml:space="preserve">Dr. Vikram Singh</w:t>
      </w:r>
    </w:p>
    <w:p>
      <w:pPr>
        <w:pStyle w:val="BodyText"/>
      </w:pPr>
      <w:r>
        <w:t xml:space="preserve">Head of Department, Dentistry</w:t>
      </w:r>
    </w:p>
    <w:p>
      <w:pPr>
        <w:pStyle w:val="BodyText"/>
      </w:pPr>
      <w:r>
        <w:t xml:space="preserve">Delhi Dental Care Institute &amp; Hospital</w:t>
      </w:r>
    </w:p>
    <w:p>
      <w:pPr>
        <w:pStyle w:val="BodyText"/>
      </w:pPr>
      <w:r>
        <w:t xml:space="preserve">Rajendra Place, New Delhi, Delhi 110008</w:t>
      </w:r>
    </w:p>
    <w:bookmarkStart w:id="21" w:name="Xd166594105f146bb04de3f53fc48a6cdf3956d8"/>
    <w:p>
      <w:pPr>
        <w:pStyle w:val="Heading2"/>
      </w:pPr>
      <w:r>
        <w:t xml:space="preserve">Subject: Application for Dental Internship Position at Delhi Dental Care Institute</w:t>
      </w:r>
    </w:p>
    <w:bookmarkEnd w:id="21"/>
    <w:p>
      <w:pPr>
        <w:pStyle w:val="FirstParagraph"/>
      </w:pPr>
      <w:r>
        <w:t xml:space="preserve">Dear Dr. Singh,</w:t>
      </w:r>
    </w:p>
    <w:p>
      <w:pPr>
        <w:pStyle w:val="BodyText"/>
      </w:pPr>
      <w:r>
        <w:t xml:space="preserve">With profound enthusiasm, I submit my formal Internship Application Letter for the Dental Internship position at the esteemed Delhi Dental Care Institute in New Delhi, India. As a final-year Bachelor of Dental Surgery (BDS) student from Maulana Azad Medical College with a consistent academic record (CGPA: 8.7/10), I have meticulously prepared this application to contribute to your institution's legacy of excellence in oral healthcare within the vibrant metropolis of India New Delhi. This letter represents not merely a professional submission, but a testament to my unwavering commitment to advancing dental practice in our nation's capital.</w:t>
      </w:r>
    </w:p>
    <w:p>
      <w:pPr>
        <w:pStyle w:val="BodyText"/>
      </w:pPr>
      <w:r>
        <w:t xml:space="preserve">My academic journey has been deliberately structured around clinical excellence and community-oriented dentistry. During my BDS curriculum, I completed specialized rotations at AIIMS New Delhi’s Oral Surgery Department, where I assisted in 200+ procedures including complex extractions and soft tissue surgeries under supervision. What particularly energized me was observing how Delhi Dental Care Institute pioneered mobile dental units serving underprivileged communities across East Delhi—a model that aligns perfectly with my belief that a Dentist must bridge healthcare gaps, especially in India’s densely populated urban centers like New Delhi.</w:t>
      </w:r>
    </w:p>
    <w:p>
      <w:pPr>
        <w:pStyle w:val="BodyText"/>
      </w:pPr>
      <w:r>
        <w:t xml:space="preserve">Recognizing the unique challenges of dental care delivery in India New Delhi, I proactively engaged in community initiatives. I volunteered with "Smile for All," a non-profit organization operating from Paharganj, providing free screenings to street vendors and auto-rickshaw drivers. This experience revealed critical insights: 68% of our patients delayed treatment due to cost (per our 2022 survey), and dental anxiety was prevalent among elderly residents in Lajpat Nagar. These observations cemented my resolve to pursue an internship where I could learn evidence-based solutions tailored for India New Delhi’s diverse socioeconomic landscape—a context where a Dentist must balance clinical precision with cultural sensitivity.</w:t>
      </w:r>
    </w:p>
    <w:p>
      <w:pPr>
        <w:pStyle w:val="BodyText"/>
      </w:pPr>
      <w:r>
        <w:t xml:space="preserve">My technical proficiency extends beyond textbook knowledge. I am certified in Digital Radiography (NIMS, 2022) and proficient in using CEREC systems for same-day restorations. During my hospital internship at Max Super Speciality Hospital, I mastered comprehensive patient management protocols including medical history assessment for diabetic patients—a skill critical when treating Delhi’s rising diabetes prevalence (19.5% among adults, as per 2023 NCD report). I also completed an advanced course in pediatric dentistry at the Indian Dental Association’s New Delhi chapter, focusing on behavior management techniques for children from varied cultural backgrounds.</w:t>
      </w:r>
    </w:p>
    <w:p>
      <w:pPr>
        <w:pStyle w:val="BodyText"/>
      </w:pPr>
      <w:r>
        <w:t xml:space="preserve">What excites me most about applying to your institute is its pioneering role in integrating technology with traditional care. Your recent collaboration with the National Dental Research Foundation to implement AI-driven caries detection software (featured in The Times of India, August 2023) mirrors my interest in modernizing dental practices across India. As a future Dentist, I believe institutions like yours must lead this transformation—especially in New Delhi where dental tourism is growing at 14% annually (Industry Report 2023). My internship will focus on mastering these innovations while preserving patient-centered care, a philosophy deeply embedded in your institute’s mission statement.</w:t>
      </w:r>
    </w:p>
    <w:p>
      <w:pPr>
        <w:pStyle w:val="BodyText"/>
      </w:pPr>
      <w:r>
        <w:t xml:space="preserve">Having closely followed Delhi Dental Care Institute’s expansion into rural outreach programs (e.g., the "Dentist on Wheels" initiative covering 150 villages in NCR), I understand that excellence here transcends clinical skills. It demands adaptability: managing equipment limitations in remote areas, navigating Delhi’s traffic-congested roads during emergency calls, and communicating complex procedures to patients with varying literacy levels. My experience assisting at a rural dental camp near Faridabad taught me these nuances—where simple translation of "root canal" into Haryanvi dialect proved as vital as technical accuracy. I am eager to apply this learning in India New Delhi’s dynamic healthcare ecosystem.</w:t>
      </w:r>
    </w:p>
    <w:p>
      <w:pPr>
        <w:pStyle w:val="BodyText"/>
      </w:pPr>
      <w:r>
        <w:t xml:space="preserve">My academic and field experiences have prepared me not just to learn, but to contribute immediately. I have already initiated a dental hygiene awareness campaign at my college, targeting 200+ students with culturally sensitive materials on gum disease prevention—a project that aligns with your institute’s community engagement ethos. In this internship, I aim to support your team in three key areas: (1) optimizing patient flow in high-volume clinics like yours; (2) developing multilingual educational content for low-literacy patients; and (3) assisting in data collection for your ongoing study on oral cancer prevalence among Delhi’s tobacco users.</w:t>
      </w:r>
    </w:p>
    <w:p>
      <w:pPr>
        <w:pStyle w:val="BodyText"/>
      </w:pPr>
      <w:r>
        <w:t xml:space="preserve">I am deeply impressed by your institute’s recent recognition as the 'Best Dental Teaching Hospital of India' in the 2023 Dental Excellence Awards. This achievement, coupled with its strategic location near government health hubs like Safdarjung Hospital, positions it uniquely to shape dental education in India New Delhi. As a student who has observed how systemic challenges—like Delhi’s air pollution exacerbating periodontal disease—affect oral health outcomes, I am motivated to learn from leaders who transform such data into actionable care models.</w:t>
      </w:r>
    </w:p>
    <w:p>
      <w:pPr>
        <w:pStyle w:val="BodyText"/>
      </w:pPr>
      <w:r>
        <w:t xml:space="preserve">My resume, attached for your review, details my clinical rotations and community work. I welcome the opportunity to discuss how my proactive approach—evident in this Internship Application Letter—can support your department’s goals. Given New Delhi’s status as India’s dental education capital, where 70% of private dental institutions operate (Dental Council of India Report), I believe interning at your institute will be the crucial step toward becoming a compassionate, innovative Dentist serving our nation’s diverse communities.</w:t>
      </w:r>
    </w:p>
    <w:p>
      <w:pPr>
        <w:pStyle w:val="BodyText"/>
      </w:pPr>
      <w:r>
        <w:t xml:space="preserve">Thank you for considering my application. I am available for an interview at your earliest convenience and can be reached via phone or email within 24 hours. My commitment to advancing dental care in India New Delhi is as steadfast as the foundation of this historic city, and I would be honored to contribute to Delhi Dental Care Institute’s legacy.</w:t>
      </w:r>
    </w:p>
    <w:p>
      <w:pPr>
        <w:pStyle w:val="BodyText"/>
      </w:pPr>
      <w:r>
        <w:t xml:space="preserve">Sincerely,</w:t>
      </w:r>
    </w:p>
    <w:p>
      <w:pPr>
        <w:pStyle w:val="BodyText"/>
      </w:pPr>
      <w:r>
        <w:t xml:space="preserve">Dr. Ananya Sharma</w:t>
      </w:r>
    </w:p>
    <w:p>
      <w:pPr>
        <w:pStyle w:val="BodyText"/>
      </w:pPr>
      <w:r>
        <w:t xml:space="preserve">Word Count: 847</w:t>
      </w:r>
    </w:p>
    <w:p>
      <w:pPr>
        <w:pStyle w:val="BodyText"/>
      </w:pPr>
      <w:r>
        <w:t xml:space="preserve">This Internship Application Letter exemplifies my dedication to becoming a skilled Dentist committed to elevating oral healthcare standards in India New Del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dc:title>
  <dc:creator/>
  <dc:language>en</dc:language>
  <cp:keywords/>
  <dcterms:created xsi:type="dcterms:W3CDTF">2025-12-11T13:13:37Z</dcterms:created>
  <dcterms:modified xsi:type="dcterms:W3CDTF">2025-12-11T13:13:37Z</dcterms:modified>
</cp:coreProperties>
</file>

<file path=docProps/custom.xml><?xml version="1.0" encoding="utf-8"?>
<Properties xmlns="http://schemas.openxmlformats.org/officeDocument/2006/custom-properties" xmlns:vt="http://schemas.openxmlformats.org/officeDocument/2006/docPropsVTypes"/>
</file>